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12D8B9FB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741D77">
        <w:rPr>
          <w:rFonts w:ascii="Times New Roman" w:hAnsi="Times New Roman" w:cs="Times New Roman"/>
          <w:sz w:val="28"/>
        </w:rPr>
        <w:t>ИВТ 20-2Б</w:t>
      </w:r>
    </w:p>
    <w:p w14:paraId="08D62E9A" w14:textId="760DAB25" w:rsidR="002B46F7" w:rsidRDefault="00741D7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  <w:bookmarkStart w:id="0" w:name="_GoBack"/>
      <w:bookmarkEnd w:id="0"/>
    </w:p>
    <w:p w14:paraId="1BC67E9F" w14:textId="3F28BE54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5E68842C" w14:textId="35642477" w:rsidR="00606746" w:rsidRPr="00606746" w:rsidRDefault="00606746" w:rsidP="00606746">
      <w:pPr>
        <w:pStyle w:val="a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Создать класс Money для работы с денежными суммами. Число должно быть представлено двумя полями: типа long для рублей и типа int для копеек. Дробная часть числа при выводе на экран должна быть отделена от целой части запятой</w:t>
      </w:r>
    </w:p>
    <w:p w14:paraId="6AA37D33" w14:textId="77777777" w:rsidR="00606746" w:rsidRPr="00606746" w:rsidRDefault="00606746" w:rsidP="00606746">
      <w:pPr>
        <w:pStyle w:val="a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Задание:</w:t>
      </w:r>
    </w:p>
    <w:p w14:paraId="1D06F8FA" w14:textId="77777777" w:rsidR="00606746" w:rsidRPr="00606746" w:rsidRDefault="00606746" w:rsidP="00606746">
      <w:pPr>
        <w:pStyle w:val="a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далить все записи не равные заданному значению.</w:t>
      </w:r>
    </w:p>
    <w:p w14:paraId="2F8A546E" w14:textId="77777777" w:rsidR="00606746" w:rsidRPr="00606746" w:rsidRDefault="00606746" w:rsidP="00606746">
      <w:pPr>
        <w:pStyle w:val="a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меньшить все записи с заданным значением в два раза.</w:t>
      </w:r>
    </w:p>
    <w:p w14:paraId="6D98D015" w14:textId="77777777" w:rsidR="00606746" w:rsidRDefault="00606746" w:rsidP="00606746">
      <w:pPr>
        <w:pStyle w:val="a"/>
        <w:ind w:firstLine="0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Добавить K записей в начало файла.</w:t>
      </w:r>
    </w:p>
    <w:p w14:paraId="2D944222" w14:textId="1A73B828" w:rsidR="00F51069" w:rsidRPr="00C9245B" w:rsidRDefault="00F51069" w:rsidP="0060674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3DF397F0" w14:textId="09F73544" w:rsidR="00AC43AF" w:rsidRPr="0048189D" w:rsidRDefault="00606746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0F335508" w:rsidR="00B64532" w:rsidRPr="004440DD" w:rsidRDefault="00424925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741D77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um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co / 100;</w:t>
      </w:r>
    </w:p>
    <w:p w14:paraId="4DDB7456" w14:textId="77777777" w:rsidR="00606746" w:rsidRPr="00606746" w:rsidRDefault="00606746" w:rsidP="00606746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168A77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91F1F3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19FE41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4A2D2D6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4232B8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2EE7A2A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56C9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778BF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46E2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07743A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6A9F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 =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FILE.txt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720E6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fout;</w:t>
      </w:r>
    </w:p>
    <w:p w14:paraId="7DA06DE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fout.open(path);</w:t>
      </w:r>
    </w:p>
    <w:p w14:paraId="0EA4E58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CP(1251);</w:t>
      </w:r>
    </w:p>
    <w:p w14:paraId="67061EE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etConsoleOutputCP(1251);</w:t>
      </w:r>
    </w:p>
    <w:p w14:paraId="70DD040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606746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F02E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3E283F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zn;</w:t>
      </w:r>
    </w:p>
    <w:p w14:paraId="291EB23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19A721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3BC77B3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CE3E4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7938E39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800C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497E5C5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FA92B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67FE77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845C989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851681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613BD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[i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E638F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7860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fout.close();</w:t>
      </w:r>
    </w:p>
    <w:p w14:paraId="0122AB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17BD8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CFD0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814A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71CA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ывести все суммы в консоль \n\t2. Обновить файл \n\t3. Удалить все записи, равные значению \n\t4. Уменьшить все записи с заданным значением в два раза \n\t5. Добавить K записей в начало файла 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E3F68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0C74B50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1217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77E7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D28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6E9F16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1D6D5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F8E8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0D37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235E1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DC5F7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545F41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B153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fout.open(path);</w:t>
      </w:r>
    </w:p>
    <w:p w14:paraId="28CCAF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F63A96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670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бновлен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F958B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fout.close();</w:t>
      </w:r>
    </w:p>
    <w:p w14:paraId="7FCDFC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5C193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40D3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A5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CE5C2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22F77" w14:textId="77777777" w:rsidR="00606746" w:rsidRPr="00741D77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741D7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41D77">
        <w:rPr>
          <w:rFonts w:ascii="Consolas" w:hAnsi="Consolas" w:cs="Consolas"/>
          <w:color w:val="008080"/>
          <w:sz w:val="19"/>
          <w:szCs w:val="19"/>
        </w:rPr>
        <w:t>&lt;&lt;</w:t>
      </w:r>
      <w:r w:rsidRPr="00741D7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41D77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741D77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741D77">
        <w:rPr>
          <w:rFonts w:ascii="Consolas" w:hAnsi="Consolas" w:cs="Consolas"/>
          <w:color w:val="A31515"/>
          <w:sz w:val="19"/>
          <w:szCs w:val="19"/>
        </w:rPr>
        <w:t>: "</w:t>
      </w:r>
      <w:r w:rsidRPr="00741D77">
        <w:rPr>
          <w:rFonts w:ascii="Consolas" w:hAnsi="Consolas" w:cs="Consolas"/>
          <w:color w:val="000000"/>
          <w:sz w:val="19"/>
          <w:szCs w:val="19"/>
        </w:rPr>
        <w:t xml:space="preserve">; 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741D7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41D77">
        <w:rPr>
          <w:rFonts w:ascii="Consolas" w:hAnsi="Consolas" w:cs="Consolas"/>
          <w:color w:val="008080"/>
          <w:sz w:val="19"/>
          <w:szCs w:val="19"/>
        </w:rPr>
        <w:t>&gt;&gt;</w:t>
      </w:r>
      <w:r w:rsidRPr="00741D7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r w:rsidRPr="00741D77">
        <w:rPr>
          <w:rFonts w:ascii="Consolas" w:hAnsi="Consolas" w:cs="Consolas"/>
          <w:color w:val="000000"/>
          <w:sz w:val="19"/>
          <w:szCs w:val="19"/>
        </w:rPr>
        <w:t>;</w:t>
      </w:r>
    </w:p>
    <w:p w14:paraId="5DD3C64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41D77">
        <w:rPr>
          <w:rFonts w:ascii="Consolas" w:hAnsi="Consolas" w:cs="Consolas"/>
          <w:color w:val="000000"/>
          <w:sz w:val="19"/>
          <w:szCs w:val="19"/>
        </w:rPr>
        <w:tab/>
      </w:r>
      <w:r w:rsidRPr="00741D77">
        <w:rPr>
          <w:rFonts w:ascii="Consolas" w:hAnsi="Consolas" w:cs="Consolas"/>
          <w:color w:val="000000"/>
          <w:sz w:val="19"/>
          <w:szCs w:val="19"/>
        </w:rPr>
        <w:tab/>
      </w:r>
      <w:r w:rsidRPr="00741D77"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069F6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3460E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== zn)</w:t>
      </w:r>
    </w:p>
    <w:p w14:paraId="2075A14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A1A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-1;</w:t>
      </w:r>
    </w:p>
    <w:p w14:paraId="0D867A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7B13A4A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A07A9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68B466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1982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5A072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7757DF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13154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5C893F5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4FE1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!= -1)</w:t>
      </w:r>
    </w:p>
    <w:p w14:paraId="4B7952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6429C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05A3AD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7333C6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5DE3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F87D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7E205D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06995D" w14:textId="77777777" w:rsidR="00606746" w:rsidRPr="00741D77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41D77">
        <w:rPr>
          <w:rFonts w:ascii="Consolas" w:hAnsi="Consolas" w:cs="Consolas"/>
          <w:color w:val="000000"/>
          <w:sz w:val="19"/>
          <w:szCs w:val="19"/>
          <w:lang w:val="en-US"/>
        </w:rPr>
        <w:t>s = s - k;</w:t>
      </w:r>
    </w:p>
    <w:p w14:paraId="79366E9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741D7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41D7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41D7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383D364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7134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8BAF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38A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4)</w:t>
      </w:r>
    </w:p>
    <w:p w14:paraId="33510A6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08FE2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zn;</w:t>
      </w:r>
    </w:p>
    <w:p w14:paraId="3F0A740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0F133A2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AA56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== zn)</w:t>
      </w:r>
    </w:p>
    <w:p w14:paraId="74D7EE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E8159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data[i].sum / 2;</w:t>
      </w:r>
    </w:p>
    <w:p w14:paraId="5491A88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FC5A33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1D581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8D35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зменения внес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1069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4712CB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A8CF3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5)</w:t>
      </w:r>
    </w:p>
    <w:p w14:paraId="2E221F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2B364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Сколько записей добав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ACDC8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38D573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+ k];</w:t>
      </w:r>
    </w:p>
    <w:p w14:paraId="30574C8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k; i++)</w:t>
      </w:r>
    </w:p>
    <w:p w14:paraId="2020447E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0F0610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0C624E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C836F7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1[i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5957FA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294BB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E4B524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k; i &lt; s + k; i++)</w:t>
      </w:r>
    </w:p>
    <w:p w14:paraId="7A9F2A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380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i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j];</w:t>
      </w:r>
    </w:p>
    <w:p w14:paraId="4CACC0C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1A6C0ED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8267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2BB793B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CA9DBD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 = s + k;</w:t>
      </w:r>
    </w:p>
    <w:p w14:paraId="5B62DE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7AEDA5F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04B74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90E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7FE38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247E58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3DCDE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fout.close();</w:t>
      </w:r>
    </w:p>
    <w:p w14:paraId="385F04F3" w14:textId="77777777" w:rsidR="00606746" w:rsidRDefault="00606746" w:rsidP="0060674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E55A2D3" w14:textId="77777777" w:rsidR="00606746" w:rsidRDefault="00606746" w:rsidP="00606746">
      <w:pPr>
        <w:rPr>
          <w:rFonts w:ascii="Consolas" w:hAnsi="Consolas" w:cs="Consolas"/>
          <w:color w:val="000000"/>
          <w:sz w:val="19"/>
          <w:szCs w:val="19"/>
        </w:rPr>
      </w:pP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0C838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181DE25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4D806AA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5288AD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072659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MONEY.h"</w:t>
      </w:r>
    </w:p>
    <w:p w14:paraId="1FAF81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C02E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851D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C7F9C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C6E1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C1DB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020E0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16E059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DBA6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82A54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2F0C41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2A834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6DF9F6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703A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078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48A6E4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A9E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4D48422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449E15FE" w:rsidR="003D41C1" w:rsidRPr="009B23CE" w:rsidRDefault="00606746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C823A3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B002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212025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695134E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B66AB4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C683B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46B7B5C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A8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8A75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1DD332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2DFFC9D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8EE135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7067F3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FCFBB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2A522FB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FE5A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EA543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E0EA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Get();</w:t>
      </w:r>
    </w:p>
    <w:p w14:paraId="617632B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();</w:t>
      </w:r>
    </w:p>
    <w:p w14:paraId="0E84092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56413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2" style="width:186.45pt;height:301.6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EFC08F" w14:textId="77777777" w:rsidR="00356413" w:rsidRDefault="00356413" w:rsidP="009D1C69">
      <w:pPr>
        <w:spacing w:after="0" w:line="240" w:lineRule="auto"/>
      </w:pPr>
      <w:r>
        <w:separator/>
      </w:r>
    </w:p>
  </w:endnote>
  <w:endnote w:type="continuationSeparator" w:id="0">
    <w:p w14:paraId="02B9927C" w14:textId="77777777" w:rsidR="00356413" w:rsidRDefault="0035641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8C74D" w14:textId="77777777" w:rsidR="00356413" w:rsidRDefault="00356413" w:rsidP="009D1C69">
      <w:pPr>
        <w:spacing w:after="0" w:line="240" w:lineRule="auto"/>
      </w:pPr>
      <w:r>
        <w:separator/>
      </w:r>
    </w:p>
  </w:footnote>
  <w:footnote w:type="continuationSeparator" w:id="0">
    <w:p w14:paraId="412A3AA5" w14:textId="77777777" w:rsidR="00356413" w:rsidRDefault="0035641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13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6FAA"/>
    <w:rsid w:val="00730CC6"/>
    <w:rsid w:val="00741D77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EB8DB-FFFF-D042-B8C2-D47B38665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5</TotalTime>
  <Pages>11</Pages>
  <Words>892</Words>
  <Characters>5089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78</cp:revision>
  <cp:lastPrinted>2020-12-03T14:51:00Z</cp:lastPrinted>
  <dcterms:created xsi:type="dcterms:W3CDTF">2020-11-26T11:28:00Z</dcterms:created>
  <dcterms:modified xsi:type="dcterms:W3CDTF">2021-06-20T18:08:00Z</dcterms:modified>
</cp:coreProperties>
</file>